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BB801" w14:textId="77777777" w:rsidR="00043A3D" w:rsidRDefault="00043A3D" w:rsidP="002B1FC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37079E8" w14:textId="5BE34A71" w:rsidR="00F5331B" w:rsidRPr="00B60FCF" w:rsidRDefault="00B60FCF" w:rsidP="002B1FC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60FCF">
        <w:rPr>
          <w:rFonts w:ascii="Times New Roman" w:hAnsi="Times New Roman" w:cs="Times New Roman"/>
          <w:b/>
          <w:sz w:val="24"/>
          <w:szCs w:val="24"/>
          <w:u w:val="single"/>
        </w:rPr>
        <w:t>REGISTRATION FORM</w:t>
      </w:r>
    </w:p>
    <w:p w14:paraId="45A7284B" w14:textId="77777777" w:rsidR="0004294B" w:rsidRDefault="0004294B" w:rsidP="00B102AA">
      <w:pPr>
        <w:rPr>
          <w:rFonts w:ascii="Times New Roman" w:hAnsi="Times New Roman" w:cs="Times New Roman"/>
          <w:sz w:val="24"/>
          <w:szCs w:val="24"/>
        </w:rPr>
      </w:pPr>
    </w:p>
    <w:p w14:paraId="2D0C0540" w14:textId="6C59A1F5" w:rsidR="00F4270B" w:rsidRPr="00B60FCF" w:rsidRDefault="00F4270B" w:rsidP="00B102AA">
      <w:pPr>
        <w:rPr>
          <w:rFonts w:ascii="Times New Roman" w:hAnsi="Times New Roman" w:cs="Times New Roman"/>
          <w:sz w:val="24"/>
          <w:szCs w:val="24"/>
        </w:rPr>
      </w:pPr>
      <w:r w:rsidRPr="00B60FCF">
        <w:rPr>
          <w:rFonts w:ascii="Times New Roman" w:hAnsi="Times New Roman" w:cs="Times New Roman"/>
          <w:sz w:val="24"/>
          <w:szCs w:val="24"/>
        </w:rPr>
        <w:t>Please print or type all information</w:t>
      </w:r>
    </w:p>
    <w:p w14:paraId="41323474" w14:textId="34E313CC" w:rsidR="00F4270B" w:rsidRPr="00B60FCF" w:rsidRDefault="00D867FC" w:rsidP="00F427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ll Name of the Presenter: </w:t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131591" w14:textId="34295343" w:rsidR="00F4270B" w:rsidRPr="00B96406" w:rsidRDefault="00F4270B" w:rsidP="00B96406">
      <w:pPr>
        <w:rPr>
          <w:rFonts w:ascii="Times New Roman" w:hAnsi="Times New Roman" w:cs="Times New Roman"/>
          <w:sz w:val="24"/>
          <w:szCs w:val="24"/>
          <w:u w:val="single"/>
        </w:rPr>
      </w:pPr>
      <w:r w:rsidRPr="00B60FCF">
        <w:rPr>
          <w:rFonts w:ascii="Times New Roman" w:hAnsi="Times New Roman" w:cs="Times New Roman"/>
          <w:sz w:val="24"/>
          <w:szCs w:val="24"/>
        </w:rPr>
        <w:t>Serial No.</w:t>
      </w:r>
      <w:r w:rsidR="0096403D">
        <w:rPr>
          <w:rFonts w:ascii="Times New Roman" w:hAnsi="Times New Roman" w:cs="Times New Roman"/>
          <w:sz w:val="24"/>
          <w:szCs w:val="24"/>
        </w:rPr>
        <w:t xml:space="preserve"> given in Acceptance Lette</w:t>
      </w:r>
      <w:r w:rsidR="00B96406">
        <w:rPr>
          <w:rFonts w:ascii="Times New Roman" w:hAnsi="Times New Roman" w:cs="Times New Roman"/>
          <w:sz w:val="24"/>
          <w:szCs w:val="24"/>
        </w:rPr>
        <w:t xml:space="preserve">r: </w:t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D2F23D4" w14:textId="07368E9F" w:rsidR="00F4270B" w:rsidRPr="00B96406" w:rsidRDefault="00B96406" w:rsidP="00F4270B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Highest </w:t>
      </w:r>
      <w:r w:rsidR="00D867FC">
        <w:rPr>
          <w:rFonts w:ascii="Times New Roman" w:hAnsi="Times New Roman" w:cs="Times New Roman"/>
          <w:sz w:val="24"/>
          <w:szCs w:val="24"/>
        </w:rPr>
        <w:t>Qualification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47E7926" w14:textId="41076093" w:rsidR="00F4270B" w:rsidRPr="00B96406" w:rsidRDefault="00B7536F" w:rsidP="00B96406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Designation: </w:t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2FA6778" w14:textId="435FB698" w:rsidR="00F4270B" w:rsidRPr="00B96406" w:rsidRDefault="00F4270B" w:rsidP="00B96406">
      <w:pPr>
        <w:rPr>
          <w:rFonts w:ascii="Times New Roman" w:hAnsi="Times New Roman" w:cs="Times New Roman"/>
          <w:sz w:val="24"/>
          <w:szCs w:val="24"/>
          <w:u w:val="single"/>
        </w:rPr>
      </w:pPr>
      <w:r w:rsidRPr="00B60FCF">
        <w:rPr>
          <w:rFonts w:ascii="Times New Roman" w:hAnsi="Times New Roman" w:cs="Times New Roman"/>
          <w:sz w:val="24"/>
          <w:szCs w:val="24"/>
        </w:rPr>
        <w:t>Name of organizational/affiliation</w:t>
      </w:r>
      <w:r w:rsidR="00B7536F">
        <w:rPr>
          <w:rFonts w:ascii="Times New Roman" w:hAnsi="Times New Roman" w:cs="Times New Roman"/>
          <w:sz w:val="24"/>
          <w:szCs w:val="24"/>
        </w:rPr>
        <w:t xml:space="preserve">: </w:t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B603710" w14:textId="560D2534" w:rsidR="00F4270B" w:rsidRDefault="00F4270B" w:rsidP="00F4270B">
      <w:pPr>
        <w:rPr>
          <w:rFonts w:ascii="Times New Roman" w:hAnsi="Times New Roman" w:cs="Times New Roman"/>
          <w:sz w:val="24"/>
          <w:szCs w:val="24"/>
          <w:u w:val="single"/>
        </w:rPr>
      </w:pPr>
      <w:r w:rsidRPr="00B60FCF">
        <w:rPr>
          <w:rFonts w:ascii="Times New Roman" w:hAnsi="Times New Roman" w:cs="Times New Roman"/>
          <w:sz w:val="24"/>
          <w:szCs w:val="24"/>
        </w:rPr>
        <w:t>City</w:t>
      </w:r>
      <w:r w:rsidR="00B7536F">
        <w:rPr>
          <w:rFonts w:ascii="Times New Roman" w:hAnsi="Times New Roman" w:cs="Times New Roman"/>
          <w:sz w:val="24"/>
          <w:szCs w:val="24"/>
        </w:rPr>
        <w:t>:</w:t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96403D">
        <w:rPr>
          <w:rFonts w:ascii="Times New Roman" w:hAnsi="Times New Roman" w:cs="Times New Roman"/>
          <w:sz w:val="24"/>
          <w:szCs w:val="24"/>
        </w:rPr>
        <w:tab/>
      </w:r>
      <w:r w:rsidRPr="00B60FCF">
        <w:rPr>
          <w:rFonts w:ascii="Times New Roman" w:hAnsi="Times New Roman" w:cs="Times New Roman"/>
          <w:sz w:val="24"/>
          <w:szCs w:val="24"/>
        </w:rPr>
        <w:t>Country</w:t>
      </w:r>
      <w:r w:rsidR="00CE0815">
        <w:rPr>
          <w:rFonts w:ascii="Times New Roman" w:hAnsi="Times New Roman" w:cs="Times New Roman"/>
          <w:sz w:val="24"/>
          <w:szCs w:val="24"/>
        </w:rPr>
        <w:t xml:space="preserve">: </w:t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="00B96406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52D6429" w14:textId="4404D8C1" w:rsidR="00F4270B" w:rsidRPr="00B96406" w:rsidRDefault="00B96406" w:rsidP="00B96406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Email address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B7536F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</w:t>
      </w:r>
      <w:r w:rsidR="0096403D" w:rsidRPr="0096403D">
        <w:rPr>
          <w:rFonts w:ascii="Times New Roman" w:hAnsi="Times New Roman" w:cs="Times New Roman"/>
          <w:sz w:val="24"/>
          <w:szCs w:val="24"/>
        </w:rPr>
        <w:t>Conta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270B" w:rsidRPr="00B60FCF">
        <w:rPr>
          <w:rFonts w:ascii="Times New Roman" w:hAnsi="Times New Roman" w:cs="Times New Roman"/>
          <w:sz w:val="24"/>
          <w:szCs w:val="24"/>
        </w:rPr>
        <w:t>Number</w:t>
      </w:r>
      <w:r w:rsidR="00CE0815">
        <w:rPr>
          <w:rFonts w:ascii="Times New Roman" w:hAnsi="Times New Roman" w:cs="Times New Roman"/>
          <w:sz w:val="24"/>
          <w:szCs w:val="24"/>
        </w:rPr>
        <w:t>:</w:t>
      </w:r>
      <w:r w:rsidR="00B7536F">
        <w:rPr>
          <w:rFonts w:ascii="Times New Roman" w:hAnsi="Times New Roman" w:cs="Times New Roman"/>
          <w:sz w:val="24"/>
          <w:szCs w:val="24"/>
        </w:rPr>
        <w:t xml:space="preserve"> </w:t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96406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96862C5" w14:textId="1C76111B" w:rsidR="00F14656" w:rsidRDefault="00B96406" w:rsidP="00A17E04">
      <w:pPr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Registration fee d</w:t>
      </w:r>
      <w:r w:rsidR="00F14656">
        <w:rPr>
          <w:rFonts w:ascii="Times New Roman" w:hAnsi="Times New Roman" w:cs="Times New Roman"/>
          <w:sz w:val="24"/>
          <w:szCs w:val="24"/>
        </w:rPr>
        <w:t xml:space="preserve">eposit </w:t>
      </w:r>
      <w:r>
        <w:rPr>
          <w:rFonts w:ascii="Times New Roman" w:hAnsi="Times New Roman" w:cs="Times New Roman"/>
          <w:sz w:val="24"/>
          <w:szCs w:val="24"/>
        </w:rPr>
        <w:t>s</w:t>
      </w:r>
      <w:r w:rsidR="00F14656">
        <w:rPr>
          <w:rFonts w:ascii="Times New Roman" w:hAnsi="Times New Roman" w:cs="Times New Roman"/>
          <w:sz w:val="24"/>
          <w:szCs w:val="24"/>
        </w:rPr>
        <w:t xml:space="preserve">lip </w:t>
      </w:r>
      <w:r>
        <w:rPr>
          <w:rFonts w:ascii="Times New Roman" w:hAnsi="Times New Roman" w:cs="Times New Roman"/>
          <w:sz w:val="24"/>
          <w:szCs w:val="24"/>
        </w:rPr>
        <w:t>n</w:t>
      </w:r>
      <w:r w:rsidR="00F14656">
        <w:rPr>
          <w:rFonts w:ascii="Times New Roman" w:hAnsi="Times New Roman" w:cs="Times New Roman"/>
          <w:sz w:val="24"/>
          <w:szCs w:val="24"/>
        </w:rPr>
        <w:t>umber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F14656" w:rsidRPr="00B7536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54A1EC4B" w14:textId="223FD542" w:rsidR="00F4270B" w:rsidRDefault="00D77BB8" w:rsidP="00D77BB8">
      <w:p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mmodation required (Yes/No):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8CC080B" w14:textId="77777777" w:rsidR="00B96406" w:rsidRPr="00B96406" w:rsidRDefault="00B96406" w:rsidP="00B96406">
      <w:pPr>
        <w:pBdr>
          <w:bottom w:val="single" w:sz="12" w:space="1" w:color="auto"/>
        </w:pBdr>
        <w:tabs>
          <w:tab w:val="left" w:pos="4155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1E5160A9" w14:textId="035BAE7B" w:rsidR="0005181B" w:rsidRDefault="00B60FCF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line="360" w:lineRule="auto"/>
        <w:ind w:left="360"/>
        <w:contextualSpacing/>
        <w:rPr>
          <w:b w:val="0"/>
          <w:sz w:val="24"/>
        </w:rPr>
      </w:pPr>
      <w:r w:rsidRPr="00974C8F">
        <w:rPr>
          <w:b w:val="0"/>
          <w:sz w:val="24"/>
        </w:rPr>
        <w:t>Registration fee can be deposited online through</w:t>
      </w:r>
      <w:r w:rsidR="001549B9">
        <w:rPr>
          <w:b w:val="0"/>
          <w:sz w:val="24"/>
        </w:rPr>
        <w:t>;</w:t>
      </w:r>
    </w:p>
    <w:p w14:paraId="2AC2E697" w14:textId="4D458206" w:rsidR="0005181B" w:rsidRDefault="00B60FCF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line="360" w:lineRule="auto"/>
        <w:ind w:left="360"/>
        <w:contextualSpacing/>
        <w:rPr>
          <w:b w:val="0"/>
          <w:sz w:val="24"/>
        </w:rPr>
      </w:pPr>
      <w:r w:rsidRPr="00164742">
        <w:rPr>
          <w:bCs w:val="0"/>
          <w:sz w:val="24"/>
        </w:rPr>
        <w:t xml:space="preserve">Account </w:t>
      </w:r>
      <w:r w:rsidR="008476E1" w:rsidRPr="00164742">
        <w:rPr>
          <w:bCs w:val="0"/>
          <w:sz w:val="24"/>
        </w:rPr>
        <w:t>No</w:t>
      </w:r>
      <w:r w:rsidRPr="00164742">
        <w:rPr>
          <w:b w:val="0"/>
          <w:sz w:val="24"/>
        </w:rPr>
        <w:t xml:space="preserve">. </w:t>
      </w:r>
      <w:r w:rsidR="0005181B" w:rsidRPr="00164742">
        <w:rPr>
          <w:b w:val="0"/>
          <w:color w:val="222222"/>
          <w:sz w:val="24"/>
          <w:shd w:val="clear" w:color="auto" w:fill="FFFFFF"/>
        </w:rPr>
        <w:t>2007606551</w:t>
      </w:r>
      <w:r w:rsidR="009519CE" w:rsidRPr="00974C8F">
        <w:rPr>
          <w:b w:val="0"/>
          <w:sz w:val="24"/>
        </w:rPr>
        <w:t>,</w:t>
      </w:r>
      <w:r w:rsidR="009519CE">
        <w:rPr>
          <w:b w:val="0"/>
          <w:sz w:val="24"/>
        </w:rPr>
        <w:t xml:space="preserve"> </w:t>
      </w:r>
      <w:r w:rsidR="0005181B" w:rsidRPr="00164742">
        <w:rPr>
          <w:bCs w:val="0"/>
          <w:sz w:val="24"/>
        </w:rPr>
        <w:t>Account Title</w:t>
      </w:r>
      <w:r w:rsidR="00164742">
        <w:rPr>
          <w:bCs w:val="0"/>
          <w:sz w:val="24"/>
        </w:rPr>
        <w:t>:</w:t>
      </w:r>
      <w:r w:rsidR="0005181B">
        <w:rPr>
          <w:b w:val="0"/>
          <w:sz w:val="24"/>
        </w:rPr>
        <w:t xml:space="preserve"> IMRC-2021, </w:t>
      </w:r>
      <w:r w:rsidR="009519CE" w:rsidRPr="00164742">
        <w:rPr>
          <w:bCs w:val="0"/>
          <w:sz w:val="24"/>
        </w:rPr>
        <w:t>Branch Code</w:t>
      </w:r>
      <w:r w:rsidR="009519CE">
        <w:rPr>
          <w:b w:val="0"/>
          <w:sz w:val="24"/>
        </w:rPr>
        <w:t xml:space="preserve">: </w:t>
      </w:r>
      <w:r w:rsidR="0005181B">
        <w:rPr>
          <w:b w:val="0"/>
          <w:sz w:val="24"/>
        </w:rPr>
        <w:t>0079</w:t>
      </w:r>
    </w:p>
    <w:p w14:paraId="4A92FEE8" w14:textId="77777777" w:rsidR="00F875A6" w:rsidRDefault="0005181B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line="360" w:lineRule="auto"/>
        <w:ind w:left="360"/>
        <w:contextualSpacing/>
        <w:rPr>
          <w:b w:val="0"/>
          <w:sz w:val="24"/>
        </w:rPr>
      </w:pPr>
      <w:r>
        <w:rPr>
          <w:b w:val="0"/>
          <w:sz w:val="24"/>
        </w:rPr>
        <w:t>Bank of Khyber, AWKUM Branch</w:t>
      </w:r>
    </w:p>
    <w:p w14:paraId="10A77AED" w14:textId="77777777" w:rsidR="001549B9" w:rsidRDefault="001549B9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before="240" w:line="360" w:lineRule="auto"/>
        <w:ind w:left="360"/>
        <w:contextualSpacing/>
        <w:jc w:val="both"/>
        <w:rPr>
          <w:iCs/>
          <w:color w:val="000000" w:themeColor="text1"/>
          <w:szCs w:val="28"/>
          <w:u w:val="single"/>
        </w:rPr>
      </w:pPr>
    </w:p>
    <w:p w14:paraId="773B9B45" w14:textId="611C2AEC" w:rsidR="00F875A6" w:rsidRPr="001549B9" w:rsidRDefault="00F875A6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before="240" w:line="360" w:lineRule="auto"/>
        <w:ind w:left="360"/>
        <w:contextualSpacing/>
        <w:jc w:val="both"/>
        <w:rPr>
          <w:iCs/>
          <w:color w:val="000000" w:themeColor="text1"/>
          <w:szCs w:val="28"/>
          <w:u w:val="single"/>
        </w:rPr>
      </w:pPr>
      <w:r w:rsidRPr="001549B9">
        <w:rPr>
          <w:iCs/>
          <w:color w:val="000000" w:themeColor="text1"/>
          <w:szCs w:val="28"/>
          <w:u w:val="single"/>
        </w:rPr>
        <w:t>Fees</w:t>
      </w:r>
    </w:p>
    <w:p w14:paraId="0E6BC01A" w14:textId="7BAD00F9" w:rsidR="00F875A6" w:rsidRDefault="00F875A6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line="360" w:lineRule="auto"/>
        <w:ind w:left="360"/>
        <w:contextualSpacing/>
        <w:jc w:val="both"/>
        <w:rPr>
          <w:b w:val="0"/>
          <w:color w:val="000000" w:themeColor="text1"/>
          <w:sz w:val="24"/>
        </w:rPr>
      </w:pPr>
      <w:r w:rsidRPr="007E1180">
        <w:rPr>
          <w:b w:val="0"/>
          <w:color w:val="000000" w:themeColor="text1"/>
          <w:sz w:val="24"/>
        </w:rPr>
        <w:t>For Foreign Presenters</w:t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="001549B9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>US$ 100</w:t>
      </w:r>
    </w:p>
    <w:p w14:paraId="7E174412" w14:textId="370B5C93" w:rsidR="00F875A6" w:rsidRDefault="00F875A6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line="360" w:lineRule="auto"/>
        <w:ind w:left="360"/>
        <w:contextualSpacing/>
        <w:jc w:val="both"/>
        <w:rPr>
          <w:b w:val="0"/>
          <w:color w:val="000000" w:themeColor="text1"/>
          <w:sz w:val="24"/>
        </w:rPr>
      </w:pPr>
      <w:r w:rsidRPr="007E1180">
        <w:rPr>
          <w:b w:val="0"/>
          <w:color w:val="000000" w:themeColor="text1"/>
          <w:sz w:val="24"/>
        </w:rPr>
        <w:t xml:space="preserve">For External researchers                     </w:t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="001549B9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>Rs. 3000/-</w:t>
      </w:r>
    </w:p>
    <w:p w14:paraId="67683A48" w14:textId="77777777" w:rsidR="00F875A6" w:rsidRDefault="00F875A6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line="360" w:lineRule="auto"/>
        <w:ind w:left="360"/>
        <w:contextualSpacing/>
        <w:jc w:val="both"/>
        <w:rPr>
          <w:b w:val="0"/>
          <w:color w:val="000000" w:themeColor="text1"/>
          <w:sz w:val="24"/>
        </w:rPr>
      </w:pPr>
      <w:r w:rsidRPr="007E1180">
        <w:rPr>
          <w:b w:val="0"/>
          <w:color w:val="000000" w:themeColor="text1"/>
          <w:sz w:val="24"/>
        </w:rPr>
        <w:t>For faculty members (partner universities)</w:t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  <w:t>Rs. 2500/-</w:t>
      </w:r>
    </w:p>
    <w:p w14:paraId="60D40680" w14:textId="77777777" w:rsidR="00F875A6" w:rsidRDefault="00F875A6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line="360" w:lineRule="auto"/>
        <w:ind w:left="360"/>
        <w:contextualSpacing/>
        <w:jc w:val="both"/>
        <w:rPr>
          <w:b w:val="0"/>
          <w:color w:val="000000" w:themeColor="text1"/>
          <w:sz w:val="24"/>
        </w:rPr>
      </w:pPr>
      <w:r w:rsidRPr="007E1180">
        <w:rPr>
          <w:b w:val="0"/>
          <w:color w:val="000000" w:themeColor="text1"/>
          <w:sz w:val="24"/>
        </w:rPr>
        <w:t>For Research Scholars</w:t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  <w:t>Rs. 1500/-</w:t>
      </w:r>
    </w:p>
    <w:p w14:paraId="0336242E" w14:textId="49EB40A7" w:rsidR="00F875A6" w:rsidRDefault="00F875A6" w:rsidP="009A34D4">
      <w:pPr>
        <w:pStyle w:val="Title"/>
        <w:pBdr>
          <w:top w:val="single" w:sz="18" w:space="1" w:color="auto"/>
          <w:left w:val="single" w:sz="18" w:space="16" w:color="auto"/>
          <w:bottom w:val="single" w:sz="18" w:space="1" w:color="auto"/>
          <w:right w:val="single" w:sz="18" w:space="0" w:color="auto"/>
        </w:pBdr>
        <w:spacing w:line="360" w:lineRule="auto"/>
        <w:ind w:left="360"/>
        <w:contextualSpacing/>
        <w:jc w:val="both"/>
        <w:rPr>
          <w:bCs w:val="0"/>
          <w:sz w:val="24"/>
        </w:rPr>
      </w:pPr>
      <w:r w:rsidRPr="007E1180">
        <w:rPr>
          <w:b w:val="0"/>
          <w:color w:val="000000" w:themeColor="text1"/>
          <w:sz w:val="24"/>
        </w:rPr>
        <w:t>For poster presentation</w:t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ab/>
      </w:r>
      <w:r w:rsidR="001549B9">
        <w:rPr>
          <w:b w:val="0"/>
          <w:color w:val="000000" w:themeColor="text1"/>
          <w:sz w:val="24"/>
        </w:rPr>
        <w:tab/>
      </w:r>
      <w:r w:rsidRPr="007E1180">
        <w:rPr>
          <w:b w:val="0"/>
          <w:color w:val="000000" w:themeColor="text1"/>
          <w:sz w:val="24"/>
        </w:rPr>
        <w:t>Rs. 1000/</w:t>
      </w:r>
    </w:p>
    <w:p w14:paraId="7DAFC869" w14:textId="77777777" w:rsidR="00043A3D" w:rsidRDefault="00043A3D" w:rsidP="00043A3D">
      <w:pPr>
        <w:pStyle w:val="Title"/>
        <w:tabs>
          <w:tab w:val="left" w:pos="720"/>
        </w:tabs>
        <w:spacing w:line="360" w:lineRule="auto"/>
        <w:contextualSpacing/>
        <w:rPr>
          <w:bCs w:val="0"/>
          <w:sz w:val="24"/>
          <w:highlight w:val="green"/>
        </w:rPr>
      </w:pPr>
    </w:p>
    <w:p w14:paraId="481003C4" w14:textId="5F208589" w:rsidR="008476E1" w:rsidRDefault="00043A3D" w:rsidP="00DB7A1E">
      <w:pPr>
        <w:pStyle w:val="Title"/>
        <w:spacing w:line="360" w:lineRule="auto"/>
        <w:contextualSpacing/>
        <w:jc w:val="left"/>
        <w:rPr>
          <w:b w:val="0"/>
          <w:sz w:val="24"/>
        </w:rPr>
      </w:pPr>
      <w:r w:rsidRPr="00043A3D">
        <w:rPr>
          <w:bCs w:val="0"/>
          <w:sz w:val="24"/>
          <w:highlight w:val="green"/>
        </w:rPr>
        <w:t>S</w:t>
      </w:r>
      <w:r w:rsidR="008476E1" w:rsidRPr="00043A3D">
        <w:rPr>
          <w:bCs w:val="0"/>
          <w:sz w:val="24"/>
          <w:highlight w:val="green"/>
        </w:rPr>
        <w:t xml:space="preserve">ubmit Registration Form </w:t>
      </w:r>
      <w:r w:rsidRPr="00043A3D">
        <w:rPr>
          <w:bCs w:val="0"/>
          <w:sz w:val="24"/>
          <w:highlight w:val="green"/>
        </w:rPr>
        <w:t xml:space="preserve">(along with paid receipt) </w:t>
      </w:r>
      <w:r w:rsidR="008476E1" w:rsidRPr="00043A3D">
        <w:rPr>
          <w:sz w:val="24"/>
          <w:highlight w:val="green"/>
        </w:rPr>
        <w:t>by email at</w:t>
      </w:r>
      <w:r w:rsidRPr="00043A3D">
        <w:rPr>
          <w:sz w:val="24"/>
          <w:highlight w:val="green"/>
        </w:rPr>
        <w:t xml:space="preserve"> </w:t>
      </w:r>
      <w:r w:rsidRPr="00043A3D">
        <w:rPr>
          <w:rStyle w:val="Hyperlink"/>
          <w:b w:val="0"/>
          <w:sz w:val="24"/>
          <w:highlight w:val="green"/>
        </w:rPr>
        <w:t>oric@awkum.edu.pk</w:t>
      </w:r>
    </w:p>
    <w:sectPr w:rsidR="008476E1" w:rsidSect="002B1FCB">
      <w:headerReference w:type="default" r:id="rId8"/>
      <w:footerReference w:type="default" r:id="rId9"/>
      <w:type w:val="continuous"/>
      <w:pgSz w:w="11909" w:h="16834" w:code="9"/>
      <w:pgMar w:top="720" w:right="1152" w:bottom="720" w:left="1152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F627A" w14:textId="77777777" w:rsidR="00EB3ADB" w:rsidRDefault="00EB3ADB" w:rsidP="008364C9">
      <w:pPr>
        <w:spacing w:after="0" w:line="240" w:lineRule="auto"/>
      </w:pPr>
      <w:r>
        <w:separator/>
      </w:r>
    </w:p>
  </w:endnote>
  <w:endnote w:type="continuationSeparator" w:id="0">
    <w:p w14:paraId="0799584C" w14:textId="77777777" w:rsidR="00EB3ADB" w:rsidRDefault="00EB3ADB" w:rsidP="00836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E74C1" w14:textId="37C22552" w:rsidR="00475392" w:rsidRPr="00475392" w:rsidRDefault="00B8407B" w:rsidP="008364C9">
    <w:pPr>
      <w:spacing w:after="0" w:line="240" w:lineRule="auto"/>
      <w:jc w:val="both"/>
      <w:rPr>
        <w:rFonts w:ascii="Times New Roman" w:hAnsi="Times New Roman" w:cs="Times New Roman"/>
        <w:sz w:val="6"/>
        <w:szCs w:val="6"/>
      </w:rPr>
    </w:pPr>
    <w:r>
      <w:rPr>
        <w:rFonts w:ascii="Times New Roman" w:hAnsi="Times New Roman" w:cs="Times New Roman"/>
        <w:noProof/>
        <w:sz w:val="6"/>
        <w:szCs w:val="6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84484DA" wp14:editId="3253110E">
              <wp:simplePos x="0" y="0"/>
              <wp:positionH relativeFrom="column">
                <wp:posOffset>-38100</wp:posOffset>
              </wp:positionH>
              <wp:positionV relativeFrom="paragraph">
                <wp:posOffset>43179</wp:posOffset>
              </wp:positionV>
              <wp:extent cx="6019800" cy="0"/>
              <wp:effectExtent l="0" t="0" r="0" b="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198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1412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3pt;margin-top:3.4pt;width:474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"/>
          </w:pict>
        </mc:Fallback>
      </mc:AlternateContent>
    </w:r>
  </w:p>
  <w:p w14:paraId="4BF4B24E" w14:textId="2010FF3D" w:rsidR="008364C9" w:rsidRPr="00043A3D" w:rsidRDefault="00043A3D" w:rsidP="008476E1">
    <w:pPr>
      <w:spacing w:after="0" w:line="240" w:lineRule="auto"/>
      <w:jc w:val="center"/>
      <w:rPr>
        <w:rFonts w:ascii="Times New Roman" w:hAnsi="Times New Roman" w:cs="Times New Roman"/>
        <w:b/>
        <w:bCs/>
        <w:sz w:val="20"/>
        <w:szCs w:val="20"/>
      </w:rPr>
    </w:pPr>
    <w:r w:rsidRPr="00043A3D">
      <w:rPr>
        <w:rFonts w:ascii="Times New Roman" w:hAnsi="Times New Roman" w:cs="Times New Roman"/>
        <w:b/>
        <w:bCs/>
        <w:sz w:val="20"/>
        <w:szCs w:val="20"/>
      </w:rPr>
      <w:t>Conference Venue</w:t>
    </w:r>
  </w:p>
  <w:p w14:paraId="471C89FF" w14:textId="7965014B" w:rsidR="00043A3D" w:rsidRPr="008476E1" w:rsidRDefault="00043A3D" w:rsidP="008476E1">
    <w:pPr>
      <w:spacing w:after="0" w:line="240" w:lineRule="auto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Abdul Wali Khan University Mardan. Garden Campus, Toru Road, Khyber Pakhtunkhwa Mardan, Pakista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DDAA1" w14:textId="77777777" w:rsidR="00EB3ADB" w:rsidRDefault="00EB3ADB" w:rsidP="008364C9">
      <w:pPr>
        <w:spacing w:after="0" w:line="240" w:lineRule="auto"/>
      </w:pPr>
      <w:r>
        <w:separator/>
      </w:r>
    </w:p>
  </w:footnote>
  <w:footnote w:type="continuationSeparator" w:id="0">
    <w:p w14:paraId="428B3153" w14:textId="77777777" w:rsidR="00EB3ADB" w:rsidRDefault="00EB3ADB" w:rsidP="008364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36"/>
      <w:gridCol w:w="6353"/>
      <w:gridCol w:w="1716"/>
    </w:tblGrid>
    <w:tr w:rsidR="00B96406" w14:paraId="2E67BE81" w14:textId="77777777" w:rsidTr="00B96406">
      <w:trPr>
        <w:trHeight w:val="625"/>
        <w:jc w:val="center"/>
      </w:trPr>
      <w:tc>
        <w:tcPr>
          <w:tcW w:w="1536" w:type="dxa"/>
        </w:tcPr>
        <w:p w14:paraId="3119958A" w14:textId="77777777" w:rsidR="00B96406" w:rsidRDefault="00B96406" w:rsidP="00B96406">
          <w:pPr>
            <w:pStyle w:val="Header"/>
            <w:tabs>
              <w:tab w:val="clear" w:pos="4680"/>
              <w:tab w:val="clear" w:pos="9360"/>
            </w:tabs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5D04280A" wp14:editId="0380E4EC">
                <wp:simplePos x="0" y="0"/>
                <wp:positionH relativeFrom="margin">
                  <wp:posOffset>-6350</wp:posOffset>
                </wp:positionH>
                <wp:positionV relativeFrom="margin">
                  <wp:posOffset>179705</wp:posOffset>
                </wp:positionV>
                <wp:extent cx="832714" cy="795130"/>
                <wp:effectExtent l="0" t="0" r="5715" b="5080"/>
                <wp:wrapSquare wrapText="bothSides"/>
                <wp:docPr id="2" name="Picture 2" descr="Image result for awkum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awkum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harpenSoften amount="5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2714" cy="795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39" w:type="dxa"/>
          <w:vAlign w:val="center"/>
        </w:tcPr>
        <w:p w14:paraId="3D8AAEF7" w14:textId="77777777" w:rsidR="00B96406" w:rsidRDefault="00B96406" w:rsidP="00B96406">
          <w:pPr>
            <w:pStyle w:val="Header"/>
            <w:tabs>
              <w:tab w:val="clear" w:pos="4680"/>
              <w:tab w:val="clear" w:pos="9360"/>
            </w:tabs>
            <w:ind w:right="-30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6</w:t>
          </w:r>
          <w:r w:rsidRPr="00D02248">
            <w:rPr>
              <w:rFonts w:ascii="Times New Roman" w:hAnsi="Times New Roman" w:cs="Times New Roman"/>
              <w:b/>
              <w:sz w:val="24"/>
              <w:szCs w:val="24"/>
              <w:vertAlign w:val="superscript"/>
            </w:rPr>
            <w:t>th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  <w:r w:rsidRPr="00A40890">
            <w:rPr>
              <w:rFonts w:ascii="Times New Roman" w:hAnsi="Times New Roman" w:cs="Times New Roman"/>
              <w:b/>
              <w:sz w:val="24"/>
              <w:szCs w:val="24"/>
            </w:rPr>
            <w:t>International Multidisciplinary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Research Conference</w:t>
          </w:r>
        </w:p>
        <w:p w14:paraId="0C671FC9" w14:textId="77777777" w:rsidR="00B96406" w:rsidRDefault="00B96406" w:rsidP="00B96406">
          <w:pPr>
            <w:pStyle w:val="Header"/>
            <w:tabs>
              <w:tab w:val="clear" w:pos="4680"/>
              <w:tab w:val="clear" w:pos="9360"/>
            </w:tabs>
            <w:ind w:right="-30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Global Prosperity through Research &amp; Sustainable Development”</w:t>
          </w:r>
        </w:p>
        <w:p w14:paraId="6B3B24A1" w14:textId="77777777" w:rsidR="00B96406" w:rsidRDefault="00B96406" w:rsidP="00B96406">
          <w:pPr>
            <w:pStyle w:val="Header"/>
            <w:tabs>
              <w:tab w:val="clear" w:pos="4680"/>
              <w:tab w:val="clear" w:pos="9360"/>
            </w:tabs>
            <w:spacing w:before="240"/>
            <w:ind w:right="-30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November 2-4, 2021</w:t>
          </w:r>
        </w:p>
      </w:tc>
      <w:tc>
        <w:tcPr>
          <w:tcW w:w="269" w:type="dxa"/>
        </w:tcPr>
        <w:p w14:paraId="56F920AF" w14:textId="77777777" w:rsidR="00B96406" w:rsidRDefault="00B96406" w:rsidP="00B96406">
          <w:pPr>
            <w:pStyle w:val="Header"/>
            <w:tabs>
              <w:tab w:val="clear" w:pos="4680"/>
              <w:tab w:val="clear" w:pos="9360"/>
            </w:tabs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02DAEAAF" wp14:editId="2369F0DA">
                <wp:simplePos x="0" y="0"/>
                <wp:positionH relativeFrom="margin">
                  <wp:posOffset>-1905</wp:posOffset>
                </wp:positionH>
                <wp:positionV relativeFrom="margin">
                  <wp:posOffset>179705</wp:posOffset>
                </wp:positionV>
                <wp:extent cx="952500" cy="838200"/>
                <wp:effectExtent l="0" t="0" r="0" b="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2284B3AE" w14:textId="6E6A61F8" w:rsidR="00F4270B" w:rsidRPr="00B96406" w:rsidRDefault="00F4270B" w:rsidP="00B96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63F30"/>
    <w:multiLevelType w:val="hybridMultilevel"/>
    <w:tmpl w:val="D5DE5040"/>
    <w:lvl w:ilvl="0" w:tplc="1918F8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8110B"/>
    <w:multiLevelType w:val="hybridMultilevel"/>
    <w:tmpl w:val="3064B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42E9A"/>
    <w:multiLevelType w:val="hybridMultilevel"/>
    <w:tmpl w:val="E55200A4"/>
    <w:lvl w:ilvl="0" w:tplc="11C034E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9F1F79"/>
    <w:multiLevelType w:val="hybridMultilevel"/>
    <w:tmpl w:val="5A480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A84D32"/>
    <w:multiLevelType w:val="hybridMultilevel"/>
    <w:tmpl w:val="240AD9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0D2BF9"/>
    <w:multiLevelType w:val="hybridMultilevel"/>
    <w:tmpl w:val="1A964356"/>
    <w:lvl w:ilvl="0" w:tplc="3EDCE50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TE0NTM1MrQ0NrJQ0lEKTi0uzszPAykwqQUAblDFLSwAAAA="/>
  </w:docVars>
  <w:rsids>
    <w:rsidRoot w:val="00792D72"/>
    <w:rsid w:val="000252DA"/>
    <w:rsid w:val="000254A8"/>
    <w:rsid w:val="0004294B"/>
    <w:rsid w:val="00043A3D"/>
    <w:rsid w:val="000452A5"/>
    <w:rsid w:val="0005181B"/>
    <w:rsid w:val="000777FE"/>
    <w:rsid w:val="00084E06"/>
    <w:rsid w:val="000C639C"/>
    <w:rsid w:val="001375E3"/>
    <w:rsid w:val="00142FE3"/>
    <w:rsid w:val="001549B9"/>
    <w:rsid w:val="00164742"/>
    <w:rsid w:val="00183E57"/>
    <w:rsid w:val="001A03DC"/>
    <w:rsid w:val="001A1CB6"/>
    <w:rsid w:val="001F0F1B"/>
    <w:rsid w:val="001F594F"/>
    <w:rsid w:val="00207D3D"/>
    <w:rsid w:val="0021166D"/>
    <w:rsid w:val="00220AC4"/>
    <w:rsid w:val="00236077"/>
    <w:rsid w:val="00242805"/>
    <w:rsid w:val="00266A63"/>
    <w:rsid w:val="00267B28"/>
    <w:rsid w:val="00281362"/>
    <w:rsid w:val="002B0ED3"/>
    <w:rsid w:val="002B1FCB"/>
    <w:rsid w:val="002E0590"/>
    <w:rsid w:val="002E726C"/>
    <w:rsid w:val="00325B49"/>
    <w:rsid w:val="00335492"/>
    <w:rsid w:val="00341E1F"/>
    <w:rsid w:val="003448D9"/>
    <w:rsid w:val="00352D82"/>
    <w:rsid w:val="00355CC5"/>
    <w:rsid w:val="00363BC4"/>
    <w:rsid w:val="003719C4"/>
    <w:rsid w:val="00393D18"/>
    <w:rsid w:val="00396E03"/>
    <w:rsid w:val="003A0758"/>
    <w:rsid w:val="003C0747"/>
    <w:rsid w:val="003C6175"/>
    <w:rsid w:val="00422381"/>
    <w:rsid w:val="00442DBE"/>
    <w:rsid w:val="00451058"/>
    <w:rsid w:val="00474CA7"/>
    <w:rsid w:val="00475392"/>
    <w:rsid w:val="0048640C"/>
    <w:rsid w:val="00495626"/>
    <w:rsid w:val="00497FF3"/>
    <w:rsid w:val="004C01F4"/>
    <w:rsid w:val="004D1ED4"/>
    <w:rsid w:val="004D6FAF"/>
    <w:rsid w:val="004E79A4"/>
    <w:rsid w:val="004F6F24"/>
    <w:rsid w:val="004F75F9"/>
    <w:rsid w:val="0050755C"/>
    <w:rsid w:val="00527E30"/>
    <w:rsid w:val="0056278D"/>
    <w:rsid w:val="0056558F"/>
    <w:rsid w:val="005746F8"/>
    <w:rsid w:val="00593599"/>
    <w:rsid w:val="005960D8"/>
    <w:rsid w:val="005E2A65"/>
    <w:rsid w:val="005F2D26"/>
    <w:rsid w:val="0060578D"/>
    <w:rsid w:val="00611069"/>
    <w:rsid w:val="006353EF"/>
    <w:rsid w:val="00652339"/>
    <w:rsid w:val="006754FA"/>
    <w:rsid w:val="00680197"/>
    <w:rsid w:val="00680FA9"/>
    <w:rsid w:val="006A13B6"/>
    <w:rsid w:val="006F0AD4"/>
    <w:rsid w:val="006F1E1A"/>
    <w:rsid w:val="00755FAE"/>
    <w:rsid w:val="007655CA"/>
    <w:rsid w:val="00766E42"/>
    <w:rsid w:val="00774840"/>
    <w:rsid w:val="00777C67"/>
    <w:rsid w:val="00792D72"/>
    <w:rsid w:val="00792FB1"/>
    <w:rsid w:val="007B7EA4"/>
    <w:rsid w:val="007D4FF2"/>
    <w:rsid w:val="007E1180"/>
    <w:rsid w:val="007F6A6E"/>
    <w:rsid w:val="00822F02"/>
    <w:rsid w:val="008276F4"/>
    <w:rsid w:val="00827925"/>
    <w:rsid w:val="00830482"/>
    <w:rsid w:val="008364C9"/>
    <w:rsid w:val="0083697E"/>
    <w:rsid w:val="008476E1"/>
    <w:rsid w:val="00881EDC"/>
    <w:rsid w:val="00885B63"/>
    <w:rsid w:val="008B6681"/>
    <w:rsid w:val="008C3EDB"/>
    <w:rsid w:val="008C5D30"/>
    <w:rsid w:val="008C6ADF"/>
    <w:rsid w:val="008F14BD"/>
    <w:rsid w:val="0090394F"/>
    <w:rsid w:val="00910A62"/>
    <w:rsid w:val="00927830"/>
    <w:rsid w:val="009322E8"/>
    <w:rsid w:val="00945D05"/>
    <w:rsid w:val="009519CE"/>
    <w:rsid w:val="0096403D"/>
    <w:rsid w:val="00974C8F"/>
    <w:rsid w:val="00997208"/>
    <w:rsid w:val="009A08F9"/>
    <w:rsid w:val="009A34D4"/>
    <w:rsid w:val="009A4DE8"/>
    <w:rsid w:val="009B081A"/>
    <w:rsid w:val="009B7DCD"/>
    <w:rsid w:val="009C1A47"/>
    <w:rsid w:val="009D6DF3"/>
    <w:rsid w:val="009F7107"/>
    <w:rsid w:val="00A00DB4"/>
    <w:rsid w:val="00A10CCD"/>
    <w:rsid w:val="00A15C7C"/>
    <w:rsid w:val="00A17E04"/>
    <w:rsid w:val="00A40890"/>
    <w:rsid w:val="00A42D60"/>
    <w:rsid w:val="00A431B8"/>
    <w:rsid w:val="00A46B23"/>
    <w:rsid w:val="00A55F9F"/>
    <w:rsid w:val="00A5770D"/>
    <w:rsid w:val="00A61AA6"/>
    <w:rsid w:val="00A632AC"/>
    <w:rsid w:val="00A80989"/>
    <w:rsid w:val="00A859A2"/>
    <w:rsid w:val="00AA3E6E"/>
    <w:rsid w:val="00AC477C"/>
    <w:rsid w:val="00AD4DF4"/>
    <w:rsid w:val="00AD61B9"/>
    <w:rsid w:val="00AF4818"/>
    <w:rsid w:val="00AF4CE6"/>
    <w:rsid w:val="00B102AA"/>
    <w:rsid w:val="00B342C3"/>
    <w:rsid w:val="00B471D4"/>
    <w:rsid w:val="00B60FCF"/>
    <w:rsid w:val="00B70451"/>
    <w:rsid w:val="00B70995"/>
    <w:rsid w:val="00B7536F"/>
    <w:rsid w:val="00B8407B"/>
    <w:rsid w:val="00B906A6"/>
    <w:rsid w:val="00B91E06"/>
    <w:rsid w:val="00B96406"/>
    <w:rsid w:val="00BA2E78"/>
    <w:rsid w:val="00BD41D6"/>
    <w:rsid w:val="00BD6DA7"/>
    <w:rsid w:val="00BE0534"/>
    <w:rsid w:val="00BE624C"/>
    <w:rsid w:val="00C21CD3"/>
    <w:rsid w:val="00C35070"/>
    <w:rsid w:val="00C644A0"/>
    <w:rsid w:val="00C71CDE"/>
    <w:rsid w:val="00C811ED"/>
    <w:rsid w:val="00C84A2B"/>
    <w:rsid w:val="00C84FD1"/>
    <w:rsid w:val="00C86377"/>
    <w:rsid w:val="00CD0589"/>
    <w:rsid w:val="00CD63C9"/>
    <w:rsid w:val="00CE0815"/>
    <w:rsid w:val="00CF3068"/>
    <w:rsid w:val="00CF70D7"/>
    <w:rsid w:val="00D35160"/>
    <w:rsid w:val="00D3560E"/>
    <w:rsid w:val="00D461E3"/>
    <w:rsid w:val="00D46A48"/>
    <w:rsid w:val="00D67FDF"/>
    <w:rsid w:val="00D77BB8"/>
    <w:rsid w:val="00D867FC"/>
    <w:rsid w:val="00DA40C3"/>
    <w:rsid w:val="00DB4C1E"/>
    <w:rsid w:val="00DB7462"/>
    <w:rsid w:val="00DB7A1E"/>
    <w:rsid w:val="00DC60C8"/>
    <w:rsid w:val="00DE14A4"/>
    <w:rsid w:val="00DE2BEE"/>
    <w:rsid w:val="00DF18A0"/>
    <w:rsid w:val="00DF39F8"/>
    <w:rsid w:val="00E1372B"/>
    <w:rsid w:val="00E22720"/>
    <w:rsid w:val="00E24EBE"/>
    <w:rsid w:val="00E379FD"/>
    <w:rsid w:val="00E51DF9"/>
    <w:rsid w:val="00EB3ADB"/>
    <w:rsid w:val="00EC6683"/>
    <w:rsid w:val="00EE03AA"/>
    <w:rsid w:val="00EE1BC4"/>
    <w:rsid w:val="00EE544F"/>
    <w:rsid w:val="00EE6A17"/>
    <w:rsid w:val="00F06DB9"/>
    <w:rsid w:val="00F07568"/>
    <w:rsid w:val="00F11C0F"/>
    <w:rsid w:val="00F14656"/>
    <w:rsid w:val="00F4270B"/>
    <w:rsid w:val="00F44F3F"/>
    <w:rsid w:val="00F5331B"/>
    <w:rsid w:val="00F57514"/>
    <w:rsid w:val="00F667AE"/>
    <w:rsid w:val="00F875A6"/>
    <w:rsid w:val="00FB17A9"/>
    <w:rsid w:val="00FD4D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063FF5"/>
  <w15:docId w15:val="{F7D396E5-B4D3-4465-BFDA-D3FFA839E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8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4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5CC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6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4C9"/>
  </w:style>
  <w:style w:type="paragraph" w:styleId="Footer">
    <w:name w:val="footer"/>
    <w:basedOn w:val="Normal"/>
    <w:link w:val="FooterChar"/>
    <w:uiPriority w:val="99"/>
    <w:unhideWhenUsed/>
    <w:rsid w:val="00836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4C9"/>
  </w:style>
  <w:style w:type="paragraph" w:styleId="BalloonText">
    <w:name w:val="Balloon Text"/>
    <w:basedOn w:val="Normal"/>
    <w:link w:val="BalloonTextChar"/>
    <w:uiPriority w:val="99"/>
    <w:semiHidden/>
    <w:unhideWhenUsed/>
    <w:rsid w:val="008364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4C9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99"/>
    <w:qFormat/>
    <w:rsid w:val="00F4270B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F4270B"/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5070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B9640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52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649D11-B26C-46B2-B37A-9A7FBDBC2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0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tam</dc:creator>
  <cp:lastModifiedBy>Adil Hussain</cp:lastModifiedBy>
  <cp:revision>18</cp:revision>
  <cp:lastPrinted>2016-07-26T04:35:00Z</cp:lastPrinted>
  <dcterms:created xsi:type="dcterms:W3CDTF">2021-09-16T05:37:00Z</dcterms:created>
  <dcterms:modified xsi:type="dcterms:W3CDTF">2021-09-16T06:32:00Z</dcterms:modified>
</cp:coreProperties>
</file>